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Environmental Engineer Intern</w:t>
      </w:r>
    </w:p>
    <w:bookmarkEnd w:id="20"/>
    <w:p>
      <w:pPr>
        <w:pStyle w:val="BodyText"/>
      </w:pPr>
      <w:r>
        <w:t xml:space="preserve">Dear Hiring Manager,</w:t>
      </w:r>
    </w:p>
    <w:p>
      <w:pPr>
        <w:pStyle w:val="BodyText"/>
      </w:pPr>
      <w:r>
        <w:t xml:space="preserve">I am writing to express my enthusiastic interest in the Environmental Engineer Internship position at [Company Name], as advertised on your official career portal. As a dedicated environmental engineering student at Kuwait University with a profound commitment to sustainable development, I am eager to contribute my academic foundation and practical skills to your esteemed organization while furthering my professional growth within the dynamic landscape of Kuwait City. This</w:t>
      </w:r>
      <w:r>
        <w:t xml:space="preserve"> </w:t>
      </w:r>
      <w:r>
        <w:rPr>
          <w:bCs/>
          <w:b/>
        </w:rPr>
        <w:t xml:space="preserve">Internship Application Letter</w:t>
      </w:r>
      <w:r>
        <w:t xml:space="preserve"> </w:t>
      </w:r>
      <w:r>
        <w:t xml:space="preserve">represents not merely an application, but a sincere commitment to advancing environmental stewardship in</w:t>
      </w:r>
      <w:r>
        <w:t xml:space="preserve"> </w:t>
      </w:r>
      <w:r>
        <w:rPr>
          <w:iCs/>
          <w:i/>
        </w:rPr>
        <w:t xml:space="preserve">Kuwait Kuwait City</w:t>
      </w:r>
      <w:r>
        <w:t xml:space="preserve">, where I envision applying my expertise to address pressing ecological challenges and support national sustainability initiatives.</w:t>
      </w:r>
    </w:p>
    <w:bookmarkStart w:id="21" w:name="X064610c1296af60521e00986e83b64389ce65db"/>
    <w:p>
      <w:pPr>
        <w:pStyle w:val="Heading2"/>
      </w:pPr>
      <w:r>
        <w:t xml:space="preserve">Academic Foundation &amp; Technical Proficiency</w:t>
      </w:r>
    </w:p>
    <w:p>
      <w:pPr>
        <w:pStyle w:val="FirstParagraph"/>
      </w:pPr>
      <w:r>
        <w:t xml:space="preserve">My academic journey at Kuwait University's College of Engineering and Petroleum has equipped me with rigorous technical training aligned with the highest standards of environmental engineering practice. I have completed advanced coursework in water and wastewater treatment systems, air pollution control, solid waste management, and environmental impact assessment – all critical components for effective work in Kuwait's unique environmental context. My capstone project focused on optimizing desalination plant effluent discharge protocols for coastal ecosystems near</w:t>
      </w:r>
      <w:r>
        <w:t xml:space="preserve"> </w:t>
      </w:r>
      <w:r>
        <w:rPr>
          <w:iCs/>
          <w:i/>
        </w:rPr>
        <w:t xml:space="preserve">Kuwait City</w:t>
      </w:r>
      <w:r>
        <w:t xml:space="preserve">, where I developed a comprehensive model assessing salinity gradients and marine biodiversity impacts using GIS mapping tools. This experience directly aligns with the environmental challenges confronting industrial zones along Kuwait's coastline, reinforcing my understanding of how engineering solutions must integrate ecological sensitivity with resource efficiency.</w:t>
      </w:r>
    </w:p>
    <w:p>
      <w:pPr>
        <w:pStyle w:val="BodyText"/>
      </w:pPr>
      <w:r>
        <w:t xml:space="preserve">Proficient in industry-standard software including AutoCAD Civil 3D for site planning, EPA SWMM for stormwater modeling, and PHREEQC for aqueous geochemical analysis, I possess the technical toolkit necessary to support your team's projects. During my fieldwork at Al-Abdali Wastewater Treatment Plant in Kuwait City, I assisted in monitoring effluent quality parameters (BOD5, TSS, heavy metals) and contributed to data-driven recommendations that improved compliance with Kuwaiti Environmental Protection Agency standards by 18%. This hands-on experience solidified my understanding of regulatory frameworks governing environmental management within</w:t>
      </w:r>
      <w:r>
        <w:t xml:space="preserve"> </w:t>
      </w:r>
      <w:r>
        <w:rPr>
          <w:iCs/>
          <w:i/>
        </w:rPr>
        <w:t xml:space="preserve">Kuwait Kuwait City</w:t>
      </w:r>
      <w:r>
        <w:t xml:space="preserve">’s industrial corridor.</w:t>
      </w:r>
    </w:p>
    <w:bookmarkEnd w:id="21"/>
    <w:bookmarkStart w:id="22" w:name="Xd5073daf93471ff3e5984a078462ef4a67e7d4e"/>
    <w:p>
      <w:pPr>
        <w:pStyle w:val="Heading2"/>
      </w:pPr>
      <w:r>
        <w:t xml:space="preserve">Alignment with Kuwait's Environmental Vision</w:t>
      </w:r>
    </w:p>
    <w:p>
      <w:pPr>
        <w:pStyle w:val="FirstParagraph"/>
      </w:pPr>
      <w:r>
        <w:t xml:space="preserve">What particularly motivates me to pursue this opportunity in</w:t>
      </w:r>
      <w:r>
        <w:t xml:space="preserve"> </w:t>
      </w:r>
      <w:r>
        <w:rPr>
          <w:iCs/>
          <w:i/>
        </w:rPr>
        <w:t xml:space="preserve">Kuwait Kuwait City</w:t>
      </w:r>
      <w:r>
        <w:t xml:space="preserve"> </w:t>
      </w:r>
      <w:r>
        <w:t xml:space="preserve">is the nation's ambitious environmental agenda, notably the National Environment Policy 2035 and its commitment to achieving net-zero emissions. I have closely followed initiatives like the "Green Kuwait" program and Al-Sulaibikhat Waste-to-Energy Plant project – exemplifying how</w:t>
      </w:r>
      <w:r>
        <w:t xml:space="preserve"> </w:t>
      </w:r>
      <w:r>
        <w:rPr>
          <w:iCs/>
          <w:i/>
        </w:rPr>
        <w:t xml:space="preserve">Kuwait City</w:t>
      </w:r>
      <w:r>
        <w:t xml:space="preserve"> </w:t>
      </w:r>
      <w:r>
        <w:t xml:space="preserve">is transforming waste management from a liability into a resource. As an aspiring</w:t>
      </w:r>
      <w:r>
        <w:t xml:space="preserve"> </w:t>
      </w:r>
      <w:r>
        <w:rPr>
          <w:bCs/>
          <w:b/>
        </w:rPr>
        <w:t xml:space="preserve">Environmental Engineer</w:t>
      </w:r>
      <w:r>
        <w:t xml:space="preserve">, I am deeply inspired by this strategic vision and wish to contribute to its implementation through tangible, on-ground work. My academic research on reducing plastic pollution in Kuwait’s urban waterways, presented at the 2023 Gulf Environmental Forum, demonstrated how localized engineering interventions could significantly mitigate microplastic accumulation – a critical issue for coastal communities near</w:t>
      </w:r>
      <w:r>
        <w:t xml:space="preserve"> </w:t>
      </w:r>
      <w:r>
        <w:rPr>
          <w:iCs/>
          <w:i/>
        </w:rPr>
        <w:t xml:space="preserve">Kuwait City</w:t>
      </w:r>
      <w:r>
        <w:t xml:space="preserve">.</w:t>
      </w:r>
    </w:p>
    <w:p>
      <w:pPr>
        <w:pStyle w:val="BodyText"/>
      </w:pPr>
      <w:r>
        <w:t xml:space="preserve">I recognize that environmental engineering in Kuwait faces unique challenges: extreme aridity requiring water conservation innovations, rapid urbanization demanding sustainable infrastructure scaling, and industrial activities necessitating stringent pollution controls. My coursework in arid zone hydrology and renewable energy integration has prepared me to approach these complexities with culturally informed solutions. For instance, I proposed a solar-powered desalination pre-treatment system for remote communities during my university’s innovation challenge – a concept directly relevant to Kuwait’s push for off-grid clean water solutions in desert environments.</w:t>
      </w:r>
    </w:p>
    <w:bookmarkEnd w:id="22"/>
    <w:bookmarkStart w:id="23" w:name="why-company-name-and-why-now"/>
    <w:p>
      <w:pPr>
        <w:pStyle w:val="Heading2"/>
      </w:pPr>
      <w:r>
        <w:t xml:space="preserve">Why [Company Name] and Why Now?</w:t>
      </w:r>
    </w:p>
    <w:p>
      <w:pPr>
        <w:pStyle w:val="FirstParagraph"/>
      </w:pPr>
      <w:r>
        <w:t xml:space="preserve">[Company Name]’s pioneering work in sustainable urban development – particularly your recent projects for Kuwait City’s new eco-districts and collaboration with the Ministry of Environment on carbon footprint reduction – resonates deeply with my professional aspirations. Your commitment to embedding circular economy principles into engineering practice mirrors my own philosophy: environmental solutions must be economically viable, socially equitable, and ecologically restorative. I am especially impressed by your community engagement model at Al-Hamra Beach restoration project, where technical expertise was combined with public education – a holistic approach essential for long-term success in Kuwait’s environmentally conscious society.</w:t>
      </w:r>
    </w:p>
    <w:p>
      <w:pPr>
        <w:pStyle w:val="BodyText"/>
      </w:pPr>
      <w:r>
        <w:t xml:space="preserve">My proficiency in Arabic (native fluency) and English (IELTS 7.5) positions me to effectively collaborate with local stakeholders across all levels of government and community groups. This linguistic capability is particularly valuable when navigating Kuwaiti environmental regulations, which often require precise communication between technical teams, policymakers, and residents – a dynamic I experienced firsthand while volunteering with the Kuwait Environment Public Awareness Society (KEPAS).</w:t>
      </w:r>
    </w:p>
    <w:bookmarkEnd w:id="23"/>
    <w:bookmarkStart w:id="24" w:name="commitment-to-community-impact"/>
    <w:p>
      <w:pPr>
        <w:pStyle w:val="Heading2"/>
      </w:pPr>
      <w:r>
        <w:t xml:space="preserve">Commitment to Community Impact</w:t>
      </w:r>
    </w:p>
    <w:p>
      <w:pPr>
        <w:pStyle w:val="FirstParagraph"/>
      </w:pPr>
      <w:r>
        <w:t xml:space="preserve">Beyond technical skills, I bring a proven commitment to community-focused environmental action. As President of Kuwait University’s Environmental Club, I organized the "Clean Kuwait City" initiative that mobilized 150+ students for coastal cleanups in Failaka Island – collecting over 3.2 tons of marine debris and raising awareness about plastic pollution through educational workshops at local schools. This project not only demonstrated leadership but also reinforced my belief that effective environmental engineering must begin with community engagement, a principle I would honor while contributing to your team’s projects in</w:t>
      </w:r>
      <w:r>
        <w:t xml:space="preserve"> </w:t>
      </w:r>
      <w:r>
        <w:rPr>
          <w:iCs/>
          <w:i/>
        </w:rPr>
        <w:t xml:space="preserve">Kuwait Kuwait City</w:t>
      </w:r>
      <w:r>
        <w:t xml:space="preserve">.</w:t>
      </w:r>
    </w:p>
    <w:p>
      <w:pPr>
        <w:pStyle w:val="BodyText"/>
      </w:pPr>
      <w:r>
        <w:t xml:space="preserve">I am equally passionate about leveraging technology for environmental progress. My recent development of a mobile app prototype for real-time air quality monitoring (using low-cost sensors) earned recognition at the Arab Innovation Summit, showcasing how digital tools can empower citizens to participate in environmental governance – a capability highly relevant to Kuwait’s smart city initiatives.</w:t>
      </w:r>
    </w:p>
    <w:bookmarkEnd w:id="24"/>
    <w:bookmarkStart w:id="25" w:name="Xaf69ba9589c8a5adb8fb4d718f35a43aeae684e"/>
    <w:p>
      <w:pPr>
        <w:pStyle w:val="Heading2"/>
      </w:pPr>
      <w:r>
        <w:t xml:space="preserve">Conclusion: A Shared Vision for Sustainable Kuwait</w:t>
      </w:r>
    </w:p>
    <w:p>
      <w:pPr>
        <w:pStyle w:val="FirstParagraph"/>
      </w:pPr>
      <w:r>
        <w:t xml:space="preserve">As I prepare to graduate with honors in Environmental Engineering, I am determined to channel my expertise toward meaningful environmental progress within my home country. This internship represents a pivotal opportunity to learn from industry leaders while actively supporting Kuwait’s journey toward environmental resilience. I am confident that my technical skills, cultural understanding of</w:t>
      </w:r>
      <w:r>
        <w:t xml:space="preserve"> </w:t>
      </w:r>
      <w:r>
        <w:rPr>
          <w:iCs/>
          <w:i/>
        </w:rPr>
        <w:t xml:space="preserve">Kuwait Kuwait City</w:t>
      </w:r>
      <w:r>
        <w:t xml:space="preserve">'s ecological needs, and passion for sustainable development will allow me to make immediate contributions to your team’s objectives.</w:t>
      </w:r>
    </w:p>
    <w:p>
      <w:pPr>
        <w:pStyle w:val="BodyText"/>
      </w:pPr>
      <w:r>
        <w:t xml:space="preserve">Thank you for considering my application as a dedicated future</w:t>
      </w:r>
      <w:r>
        <w:t xml:space="preserve"> </w:t>
      </w:r>
      <w:r>
        <w:rPr>
          <w:bCs/>
          <w:b/>
        </w:rPr>
        <w:t xml:space="preserve">Environmental Engineer</w:t>
      </w:r>
      <w:r>
        <w:t xml:space="preserve">. I am eager to discuss how my background aligns with [Company Name]’s mission and contribute to the next phase of environmental innovation in Kuwait. I have attached my resume for your review and welcome the opportunity to discuss this position further at your earliest convenience.</w:t>
      </w:r>
    </w:p>
    <w:bookmarkEnd w:id="25"/>
    <w:p>
      <w:pPr>
        <w:pStyle w:val="BodyText"/>
      </w:pPr>
      <w:r>
        <w:t xml:space="preserve">Sincerely,</w:t>
      </w:r>
    </w:p>
    <w:p>
      <w:pPr>
        <w:pStyle w:val="BodyText"/>
      </w:pPr>
      <w:r>
        <w:t xml:space="preserve">Ahmed Al-Sayed</w:t>
      </w:r>
    </w:p>
    <w:p>
      <w:pPr>
        <w:pStyle w:val="BodyText"/>
      </w:pPr>
      <w:r>
        <w:t xml:space="preserve">Environmental Engineering Student | Kuwait University</w:t>
      </w:r>
    </w:p>
    <w:p>
      <w:pPr>
        <w:pStyle w:val="BodyText"/>
      </w:pPr>
      <w:r>
        <w:t xml:space="preserve">Email: ahmed.alsayed@ku.edu.kw | Phone: +965 9XXXXXXX</w:t>
      </w:r>
    </w:p>
    <w:p>
      <w:pPr>
        <w:pStyle w:val="BodyText"/>
      </w:pPr>
      <w:r>
        <w:t xml:space="preserve">This Internship Application Letter reflects my dedication to advancing environmental engineering practice in Kuwait City, where sustainable solutions are not merely technical challenges but vital components of national prosperity and ecological leg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cp:keywords/>
  <dcterms:created xsi:type="dcterms:W3CDTF">2026-07-15T04:22:01Z</dcterms:created>
  <dcterms:modified xsi:type="dcterms:W3CDTF">2026-07-15T04:22:01Z</dcterms:modified>
</cp:coreProperties>
</file>

<file path=docProps/custom.xml><?xml version="1.0" encoding="utf-8"?>
<Properties xmlns="http://schemas.openxmlformats.org/officeDocument/2006/custom-properties" xmlns:vt="http://schemas.openxmlformats.org/officeDocument/2006/docPropsVTypes"/>
</file>